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FA6769" w:rsidRPr="00FA676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FA6769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FA6769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 agronomiques</w:t>
            </w:r>
          </w:p>
        </w:tc>
      </w:tr>
    </w:tbl>
    <w:p w:rsidR="00002C8D" w:rsidRPr="00FA676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FA6769" w:rsidRPr="00FA676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FA6769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FA6769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:</w:t>
            </w:r>
            <w:r w:rsidR="00F4111D" w:rsidRPr="00FA6769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Biologie moléculaire </w:t>
            </w:r>
          </w:p>
        </w:tc>
      </w:tr>
    </w:tbl>
    <w:p w:rsidR="00002C8D" w:rsidRPr="00FA676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FA6769" w:rsidRPr="00FA6769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D0E9B"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ALEM Mohammed</w:t>
            </w:r>
          </w:p>
        </w:tc>
      </w:tr>
      <w:tr w:rsidR="00FA6769" w:rsidRPr="00FA6769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FA67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FA6769" w:rsidRPr="00FA6769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146E01" w:rsidP="00F4111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F4111D" w:rsidRPr="00FA6769">
                <w:rPr>
                  <w:rStyle w:val="Lienhypertexte"/>
                  <w:color w:val="auto"/>
                  <w:lang w:val="fr-FR"/>
                </w:rPr>
                <w:t>djilali</w:t>
              </w:r>
              <w:r w:rsidR="00F4111D" w:rsidRPr="00FA6769">
                <w:rPr>
                  <w:rStyle w:val="Lienhypertexte"/>
                  <w:rFonts w:ascii="Times New Roman" w:eastAsia="Times New Roman" w:hAnsi="Times New Roman" w:cs="Times New Roman"/>
                  <w:color w:val="auto"/>
                  <w:lang w:val="fr-FR" w:eastAsia="fr-FR"/>
                </w:rPr>
                <w:t>.moulai@univ-mascara.dz</w:t>
              </w:r>
            </w:hyperlink>
            <w:r w:rsidR="00AB3192"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F4111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F4111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0662329599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AB3192" w:rsidP="00F4111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alle</w:t>
            </w:r>
            <w:r w:rsidR="00F4111D"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28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F4111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07</w:t>
            </w:r>
          </w:p>
        </w:tc>
      </w:tr>
    </w:tbl>
    <w:p w:rsidR="00002C8D" w:rsidRPr="00FA676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FA6769" w:rsidRPr="00FA6769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FA6769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FA6769" w:rsidRPr="00FA6769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FA6769" w:rsidRPr="00FA6769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FA67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FA67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FA6769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FA6769" w:rsidRPr="00FA6769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4111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Moulai Djilali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4111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salle 28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4111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Mercre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4111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8 :3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A6769" w:rsidRPr="00FA6769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A6769" w:rsidRPr="00FA6769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A6769" w:rsidRPr="00FA6769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A6769" w:rsidRPr="00FA6769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A6769" w:rsidRPr="00FA6769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FA676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FA6769" w:rsidRPr="00FA6769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FA6769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FA67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FA67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FA6769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FA6769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FA6769" w:rsidRPr="00FA6769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lang w:val="fr-FR"/>
              </w:rPr>
              <w:t>Découvrir</w:t>
            </w:r>
            <w:r w:rsidR="00AB3192" w:rsidRPr="00FA6769">
              <w:rPr>
                <w:lang w:val="fr-FR"/>
              </w:rPr>
              <w:t xml:space="preserve"> les techniques </w:t>
            </w:r>
            <w:r w:rsidRPr="00FA6769">
              <w:rPr>
                <w:lang w:val="fr-FR"/>
              </w:rPr>
              <w:t>de biologie moléculaire et étude de l’ADN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Méthodologie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FA6769" w:rsidRDefault="00FA6769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Etudes des acides nucléiques et séquençage.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D0E9B" w:rsidP="00FA6769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  <w:r w:rsidR="00FA6769" w:rsidRPr="00FA6769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  <w:r w:rsidR="00380716" w:rsidRPr="00FA6769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AB3192" w:rsidP="00FA6769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lang w:val="fr-FR"/>
              </w:rPr>
              <w:t xml:space="preserve">Maîtriser les techniques </w:t>
            </w:r>
            <w:r w:rsidR="00FA6769">
              <w:rPr>
                <w:lang w:val="fr-FR"/>
              </w:rPr>
              <w:t xml:space="preserve">de biologie </w:t>
            </w:r>
            <w:r w:rsidR="001E33AA">
              <w:rPr>
                <w:lang w:val="fr-FR"/>
              </w:rPr>
              <w:t>moléculaire</w:t>
            </w:r>
            <w:r w:rsidR="00FD0E9B" w:rsidRPr="00FA6769">
              <w:rPr>
                <w:lang w:val="fr-FR"/>
              </w:rPr>
              <w:t>.</w:t>
            </w:r>
          </w:p>
        </w:tc>
      </w:tr>
    </w:tbl>
    <w:p w:rsidR="00002C8D" w:rsidRPr="00FA6769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53"/>
        <w:gridCol w:w="947"/>
        <w:gridCol w:w="831"/>
        <w:gridCol w:w="1042"/>
        <w:gridCol w:w="1557"/>
        <w:gridCol w:w="1531"/>
        <w:gridCol w:w="1606"/>
        <w:gridCol w:w="1773"/>
      </w:tblGrid>
      <w:tr w:rsidR="00FA6769" w:rsidRPr="00FA6769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Mercr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7,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am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FA676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7.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:rsidR="00002C8D" w:rsidRPr="00FA6769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FA6769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FA6769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FA6769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FA6769" w:rsidRPr="00FA6769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1E33AA" w:rsidRPr="00FA6769" w:rsidRDefault="001E33AA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FA6769" w:rsidRPr="00FA6769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FA6769" w:rsidRDefault="001E33AA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ossibilité de connaître  la notion de la génomique et méthodes d’études de l’ADN.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1E33A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ossibilité d’aller aux travaux pratiques concernant la biologie moléculaire.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FA6769" w:rsidRPr="00FA676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B7C80" w:rsidRPr="00FA6769" w:rsidRDefault="00BB7C80" w:rsidP="001E33AA">
            <w:pPr>
              <w:pStyle w:val="Paragraphedeliste"/>
              <w:spacing w:before="100" w:beforeAutospacing="1" w:after="142" w:line="276" w:lineRule="auto"/>
              <w:ind w:left="401"/>
            </w:pPr>
            <w:bookmarkStart w:id="0" w:name="_GoBack"/>
            <w:bookmarkEnd w:id="0"/>
          </w:p>
        </w:tc>
      </w:tr>
      <w:tr w:rsidR="00FA6769" w:rsidRPr="00FA676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A6769" w:rsidRPr="00FA6769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A6769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A6769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A676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FA6769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FA6769" w:rsidRDefault="008823B3">
      <w:pPr>
        <w:rPr>
          <w:sz w:val="20"/>
          <w:szCs w:val="20"/>
          <w:lang w:val="fr-FR"/>
        </w:rPr>
      </w:pPr>
    </w:p>
    <w:sectPr w:rsidR="008823B3" w:rsidRPr="00FA6769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146E01"/>
    <w:rsid w:val="001649C3"/>
    <w:rsid w:val="001E33AA"/>
    <w:rsid w:val="002903A6"/>
    <w:rsid w:val="00380716"/>
    <w:rsid w:val="003E0FA6"/>
    <w:rsid w:val="00502E26"/>
    <w:rsid w:val="005600EF"/>
    <w:rsid w:val="00624B98"/>
    <w:rsid w:val="00676DBC"/>
    <w:rsid w:val="006F1195"/>
    <w:rsid w:val="007720BD"/>
    <w:rsid w:val="007E4226"/>
    <w:rsid w:val="008823B3"/>
    <w:rsid w:val="008B2CC1"/>
    <w:rsid w:val="008F40B8"/>
    <w:rsid w:val="00A4010D"/>
    <w:rsid w:val="00AB3192"/>
    <w:rsid w:val="00B46F2E"/>
    <w:rsid w:val="00B84D5E"/>
    <w:rsid w:val="00BB7C80"/>
    <w:rsid w:val="00C4042F"/>
    <w:rsid w:val="00CE03D5"/>
    <w:rsid w:val="00CF5DB4"/>
    <w:rsid w:val="00D666C3"/>
    <w:rsid w:val="00D84160"/>
    <w:rsid w:val="00DB2804"/>
    <w:rsid w:val="00E92070"/>
    <w:rsid w:val="00F031CB"/>
    <w:rsid w:val="00F26A2E"/>
    <w:rsid w:val="00F4111D"/>
    <w:rsid w:val="00FA6769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6E01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jilali.moulai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2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weet</Company>
  <LinksUpToDate>false</LinksUpToDate>
  <CharactersWithSpaces>2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se7en</cp:lastModifiedBy>
  <cp:revision>2</cp:revision>
  <dcterms:created xsi:type="dcterms:W3CDTF">2023-03-14T09:53:00Z</dcterms:created>
  <dcterms:modified xsi:type="dcterms:W3CDTF">2023-03-14T09:53:00Z</dcterms:modified>
</cp:coreProperties>
</file>